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1T09:59:22Z</dcterms:created>
  <dcterms:modified xsi:type="dcterms:W3CDTF">2021-01-11T09:5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general-user-video-and-messaging-apps-guidanc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